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90210" w14:textId="11439209" w:rsidR="00293805" w:rsidRPr="003B14E3" w:rsidRDefault="00922466" w:rsidP="004E10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able S5</w:t>
      </w:r>
      <w:bookmarkStart w:id="0" w:name="_GoBack"/>
      <w:bookmarkEnd w:id="0"/>
      <w:r w:rsidR="00293805" w:rsidRPr="003B14E3">
        <w:rPr>
          <w:rFonts w:ascii="Times New Roman" w:hAnsi="Times New Roman" w:cs="Times New Roman"/>
          <w:b/>
        </w:rPr>
        <w:t>:</w:t>
      </w:r>
    </w:p>
    <w:p w14:paraId="57461125" w14:textId="16DAF58C" w:rsidR="00F61FD6" w:rsidRPr="003B14E3" w:rsidRDefault="00F61FD6" w:rsidP="004E10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</w:rPr>
      </w:pPr>
      <w:r w:rsidRPr="003B14E3">
        <w:rPr>
          <w:rFonts w:ascii="Times New Roman" w:hAnsi="Times New Roman" w:cs="Times New Roman"/>
          <w:b/>
          <w:bCs/>
        </w:rPr>
        <w:t>Microbial composition of the five gut intestinal in wild pigs at the genus level.</w:t>
      </w:r>
    </w:p>
    <w:tbl>
      <w:tblPr>
        <w:tblW w:w="8720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276"/>
        <w:gridCol w:w="1420"/>
        <w:gridCol w:w="1348"/>
        <w:gridCol w:w="1348"/>
        <w:gridCol w:w="1348"/>
      </w:tblGrid>
      <w:tr w:rsidR="00F61FD6" w:rsidRPr="003B14E3" w14:paraId="1E470100" w14:textId="77777777" w:rsidTr="00F61FD6">
        <w:trPr>
          <w:trHeight w:val="320"/>
          <w:jc w:val="center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CA95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Tax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9FE0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Duodenum</w: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1F5B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Jejunum</w:t>
            </w:r>
          </w:p>
        </w:tc>
        <w:tc>
          <w:tcPr>
            <w:tcW w:w="13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CD57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Ileum</w:t>
            </w:r>
          </w:p>
        </w:tc>
        <w:tc>
          <w:tcPr>
            <w:tcW w:w="13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5D12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Cecum</w:t>
            </w:r>
          </w:p>
        </w:tc>
        <w:tc>
          <w:tcPr>
            <w:tcW w:w="13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4C0D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Colon</w:t>
            </w:r>
          </w:p>
        </w:tc>
      </w:tr>
      <w:tr w:rsidR="00F61FD6" w:rsidRPr="003B14E3" w14:paraId="09120820" w14:textId="77777777" w:rsidTr="00F61FD6">
        <w:trPr>
          <w:trHeight w:val="320"/>
          <w:jc w:val="center"/>
        </w:trPr>
        <w:tc>
          <w:tcPr>
            <w:tcW w:w="198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4FE317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Bifidobacterium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6BBB11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3487</w:t>
            </w:r>
          </w:p>
        </w:tc>
        <w:tc>
          <w:tcPr>
            <w:tcW w:w="142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9858E8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3110</w:t>
            </w:r>
          </w:p>
        </w:tc>
        <w:tc>
          <w:tcPr>
            <w:tcW w:w="13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3BAB73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721</w:t>
            </w:r>
          </w:p>
        </w:tc>
        <w:tc>
          <w:tcPr>
            <w:tcW w:w="13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D1302A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2248</w:t>
            </w:r>
          </w:p>
        </w:tc>
        <w:tc>
          <w:tcPr>
            <w:tcW w:w="13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D59CCC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2740</w:t>
            </w:r>
          </w:p>
        </w:tc>
      </w:tr>
      <w:tr w:rsidR="00F61FD6" w:rsidRPr="003B14E3" w14:paraId="7351FCD2" w14:textId="77777777" w:rsidTr="00F61FD6">
        <w:trPr>
          <w:trHeight w:val="320"/>
          <w:jc w:val="center"/>
        </w:trPr>
        <w:tc>
          <w:tcPr>
            <w:tcW w:w="198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3CE639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Coriobacteriaceae</w:t>
            </w:r>
            <w:proofErr w:type="spellEnd"/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FCF083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651</w:t>
            </w:r>
          </w:p>
        </w:tc>
        <w:tc>
          <w:tcPr>
            <w:tcW w:w="142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47A416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352</w:t>
            </w:r>
          </w:p>
        </w:tc>
        <w:tc>
          <w:tcPr>
            <w:tcW w:w="134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12CD5B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093</w:t>
            </w:r>
          </w:p>
        </w:tc>
        <w:tc>
          <w:tcPr>
            <w:tcW w:w="134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010266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212</w:t>
            </w:r>
          </w:p>
        </w:tc>
        <w:tc>
          <w:tcPr>
            <w:tcW w:w="134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69DEB2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680</w:t>
            </w:r>
          </w:p>
        </w:tc>
      </w:tr>
      <w:tr w:rsidR="00F61FD6" w:rsidRPr="003B14E3" w14:paraId="171EDC58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B5CF5C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Allobaculum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84C98F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08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1D945FB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473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028ED9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426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D2F61DF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497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DCA5B5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280</w:t>
            </w:r>
          </w:p>
        </w:tc>
      </w:tr>
      <w:tr w:rsidR="00F61FD6" w:rsidRPr="003B14E3" w14:paraId="483AFA71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15F7D73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Clostridiacea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0090CA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762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56369C0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39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080BEDE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558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4CB3072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190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0B25E7D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521</w:t>
            </w:r>
          </w:p>
        </w:tc>
      </w:tr>
      <w:tr w:rsidR="00F61FD6" w:rsidRPr="003B14E3" w14:paraId="61F09C71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9A69FC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Psychrobacter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84BC61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36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7DFB60C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239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FBCBF3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75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7012DE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34AA6E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6</w:t>
            </w:r>
          </w:p>
        </w:tc>
      </w:tr>
      <w:tr w:rsidR="00F61FD6" w:rsidRPr="003B14E3" w14:paraId="517631B9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6AE765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Lactobacillu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DFDD50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163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1DE2FC1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105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7EE945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388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6BDA31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36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426D99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06</w:t>
            </w:r>
          </w:p>
        </w:tc>
      </w:tr>
      <w:tr w:rsidR="00F61FD6" w:rsidRPr="003B14E3" w14:paraId="1DBE73C5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3E5E651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Clostridiale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658155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94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3C3888F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368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5FEB796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65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679DEA3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591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302F32D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484</w:t>
            </w:r>
          </w:p>
        </w:tc>
      </w:tr>
      <w:tr w:rsidR="00F61FD6" w:rsidRPr="003B14E3" w14:paraId="12BE4B52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2E6C043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Lachnospiracea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0EB706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63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6344DE6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89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64145F2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99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7C93ECC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496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51F0822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480</w:t>
            </w:r>
          </w:p>
        </w:tc>
      </w:tr>
      <w:tr w:rsidR="00F61FD6" w:rsidRPr="003B14E3" w14:paraId="48421D80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95C35E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Prevotell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18C795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997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1518E99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4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7C4E7B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429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7F95BD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56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445791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7</w:t>
            </w:r>
          </w:p>
        </w:tc>
      </w:tr>
      <w:tr w:rsidR="00F61FD6" w:rsidRPr="003B14E3" w14:paraId="2E324EDE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2B72844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Ruminococcacea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34A5EC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3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3722EC3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4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51CC870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6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2E64958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641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63C8ECD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517</w:t>
            </w:r>
          </w:p>
        </w:tc>
      </w:tr>
      <w:tr w:rsidR="00F61FD6" w:rsidRPr="003B14E3" w14:paraId="44CF22AD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5B0869E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Moraxellacea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CD4635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54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2AF2F97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495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4657FD7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598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38A314B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635EBEE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</w:tr>
      <w:tr w:rsidR="00F61FD6" w:rsidRPr="003B14E3" w14:paraId="04751813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972108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Wautersiell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7EFED8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1A78CEA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79DB33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7F216A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D5D042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115</w:t>
            </w:r>
          </w:p>
        </w:tc>
      </w:tr>
      <w:tr w:rsidR="00F61FD6" w:rsidRPr="003B14E3" w14:paraId="1629AFC4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1B29447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Bacteroidale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933EEC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54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785C43E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06A6A9B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4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42C9005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628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341EA19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79</w:t>
            </w:r>
          </w:p>
        </w:tc>
      </w:tr>
      <w:tr w:rsidR="00F61FD6" w:rsidRPr="003B14E3" w14:paraId="7F08F6D3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848B57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Clostridium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8675A9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09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300B5F6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79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F5882C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04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19E169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8D6445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00</w:t>
            </w:r>
          </w:p>
        </w:tc>
      </w:tr>
      <w:tr w:rsidR="00F61FD6" w:rsidRPr="003B14E3" w14:paraId="77528E2D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5F1FD7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Megasphaer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F952E4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404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191CF2D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69C2F8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312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0D8A56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24DA22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</w:tr>
      <w:tr w:rsidR="00F61FD6" w:rsidRPr="003B14E3" w14:paraId="4358DA5C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52556A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Sutterell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47A0A4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08E915D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4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0F6CC7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389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70ECD6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05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DEA5F5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9</w:t>
            </w:r>
          </w:p>
        </w:tc>
      </w:tr>
      <w:tr w:rsidR="00F61FD6" w:rsidRPr="003B14E3" w14:paraId="17176E74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42BDCD0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[</w:t>
            </w: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Mogibacteriaceae</w:t>
            </w:r>
            <w:proofErr w:type="spellEnd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]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66F0B3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5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6D0EF58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14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71ED479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20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36E0D4F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4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6A56982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4</w:t>
            </w:r>
          </w:p>
        </w:tc>
      </w:tr>
      <w:tr w:rsidR="00F61FD6" w:rsidRPr="003B14E3" w14:paraId="76706F93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78F515A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Peptostreptococcacea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D4CACB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73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318BBF4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9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5935E0E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33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0302F80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00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23F12DA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90</w:t>
            </w:r>
          </w:p>
        </w:tc>
      </w:tr>
      <w:tr w:rsidR="00F61FD6" w:rsidRPr="003B14E3" w14:paraId="143B2CF2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275556F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Bulleidi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A5B670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96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1F8D54D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28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BFD4E9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96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FBBF7E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923247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2</w:t>
            </w:r>
          </w:p>
        </w:tc>
      </w:tr>
      <w:tr w:rsidR="00F61FD6" w:rsidRPr="003B14E3" w14:paraId="5D7D1019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D38047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Solibacillu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910778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77C5C97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9CE8AC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3AF0F7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DF14F5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394</w:t>
            </w:r>
          </w:p>
        </w:tc>
      </w:tr>
      <w:tr w:rsidR="00F61FD6" w:rsidRPr="003B14E3" w14:paraId="7F0A0FF0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21DF6D1F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S24-7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369F02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2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622F540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4CB8339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9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519F080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32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5D040A4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41</w:t>
            </w:r>
          </w:p>
        </w:tc>
      </w:tr>
      <w:tr w:rsidR="00F61FD6" w:rsidRPr="003B14E3" w14:paraId="39DBE26A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4012707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Streptophyt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E71258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304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75B96A8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3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6538CFF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3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4F8F8B4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50DFEEE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</w:tr>
      <w:tr w:rsidR="00F61FD6" w:rsidRPr="003B14E3" w14:paraId="0EF46EC4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389CA9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Turicibacter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82D9A5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5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28859CE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7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8E1C38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95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816076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6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027B91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1</w:t>
            </w:r>
          </w:p>
        </w:tc>
      </w:tr>
      <w:tr w:rsidR="00F61FD6" w:rsidRPr="003B14E3" w14:paraId="415A2CC7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24A0CA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Ochrobactrum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DD4346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4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50EAEEE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FDC7A5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45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84D8A8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1C86F1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2</w:t>
            </w:r>
          </w:p>
        </w:tc>
      </w:tr>
      <w:tr w:rsidR="00F61FD6" w:rsidRPr="003B14E3" w14:paraId="0DFF3515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B74B85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Shewanell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7CFD61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4B5501F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738C01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07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72CF82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339084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</w:tr>
      <w:tr w:rsidR="00F61FD6" w:rsidRPr="003B14E3" w14:paraId="1392CB87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2A41D5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Pseudomona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D05E9E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26EBC46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88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DD94ED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4B2A89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4FB30F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</w:tr>
      <w:tr w:rsidR="00F61FD6" w:rsidRPr="003B14E3" w14:paraId="19346031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196B25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Treponem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D4390B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7413744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9619FA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3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1378F1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B78ED4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68</w:t>
            </w:r>
          </w:p>
        </w:tc>
      </w:tr>
      <w:tr w:rsidR="00F61FD6" w:rsidRPr="003B14E3" w14:paraId="7C2D9830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095AFAB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Unclassified_Veillonellacea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250F9D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0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778CE81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73B0D5C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11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620559C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025118B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</w:tr>
      <w:tr w:rsidR="00F61FD6" w:rsidRPr="003B14E3" w14:paraId="796FBA05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7C3471B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lastRenderedPageBreak/>
              <w:t>Sharpe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2FC134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3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1B7CB73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72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A8D1E0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5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2C5149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3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DB37A8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2</w:t>
            </w:r>
          </w:p>
        </w:tc>
      </w:tr>
      <w:tr w:rsidR="00F61FD6" w:rsidRPr="003B14E3" w14:paraId="7D0B4940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E40482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Parabacteroide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31BECA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38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3151EA1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E8ECCD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3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7548B4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9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16FE75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4</w:t>
            </w:r>
          </w:p>
        </w:tc>
      </w:tr>
      <w:tr w:rsidR="00F61FD6" w:rsidRPr="003B14E3" w14:paraId="464AAAA1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506091F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Epulopiscium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398C14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7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563AB00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9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47FFF7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4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D77786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8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B52E5E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1</w:t>
            </w:r>
          </w:p>
        </w:tc>
      </w:tr>
      <w:tr w:rsidR="00F61FD6" w:rsidRPr="003B14E3" w14:paraId="6FABC665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980C8E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SMB53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CA89E7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0BD3EC7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3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C232B4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2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C41314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66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C0BE70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36</w:t>
            </w:r>
          </w:p>
        </w:tc>
      </w:tr>
      <w:tr w:rsidR="00F61FD6" w:rsidRPr="003B14E3" w14:paraId="2A466E0E" w14:textId="77777777" w:rsidTr="00F61FD6">
        <w:trPr>
          <w:trHeight w:val="320"/>
          <w:jc w:val="center"/>
        </w:trPr>
        <w:tc>
          <w:tcPr>
            <w:tcW w:w="1980" w:type="dxa"/>
            <w:shd w:val="clear" w:color="auto" w:fill="auto"/>
            <w:noWrap/>
            <w:vAlign w:val="bottom"/>
          </w:tcPr>
          <w:p w14:paraId="2BE7077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Others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915C33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619</w:t>
            </w:r>
          </w:p>
        </w:tc>
        <w:tc>
          <w:tcPr>
            <w:tcW w:w="1420" w:type="dxa"/>
            <w:shd w:val="clear" w:color="auto" w:fill="auto"/>
            <w:noWrap/>
            <w:vAlign w:val="bottom"/>
          </w:tcPr>
          <w:p w14:paraId="32EFA35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371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2E59686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781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37078C5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501</w:t>
            </w:r>
          </w:p>
        </w:tc>
        <w:tc>
          <w:tcPr>
            <w:tcW w:w="1348" w:type="dxa"/>
            <w:shd w:val="clear" w:color="auto" w:fill="auto"/>
            <w:noWrap/>
            <w:vAlign w:val="bottom"/>
          </w:tcPr>
          <w:p w14:paraId="37A0AE2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649</w:t>
            </w:r>
          </w:p>
        </w:tc>
      </w:tr>
    </w:tbl>
    <w:p w14:paraId="477E1DE4" w14:textId="77777777" w:rsidR="00F22A4F" w:rsidRPr="003B14E3" w:rsidRDefault="00F22A4F" w:rsidP="004E1067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</w:rPr>
      </w:pPr>
    </w:p>
    <w:sectPr w:rsidR="00F22A4F" w:rsidRPr="003B14E3" w:rsidSect="004E1067">
      <w:pgSz w:w="11900" w:h="16840"/>
      <w:pgMar w:top="1418" w:right="1418" w:bottom="1418" w:left="1418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660354" w14:textId="77777777" w:rsidR="00F20C68" w:rsidRDefault="00F20C68" w:rsidP="00895167">
      <w:r>
        <w:separator/>
      </w:r>
    </w:p>
  </w:endnote>
  <w:endnote w:type="continuationSeparator" w:id="0">
    <w:p w14:paraId="0DCCEA5B" w14:textId="77777777" w:rsidR="00F20C68" w:rsidRDefault="00F20C68" w:rsidP="00895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A6F9A8" w14:textId="77777777" w:rsidR="00F20C68" w:rsidRDefault="00F20C68" w:rsidP="00895167">
      <w:r>
        <w:separator/>
      </w:r>
    </w:p>
  </w:footnote>
  <w:footnote w:type="continuationSeparator" w:id="0">
    <w:p w14:paraId="24A0BBED" w14:textId="77777777" w:rsidR="00F20C68" w:rsidRDefault="00F20C68" w:rsidP="008951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zAyM7CwNDI0MjdQ0lEKTi0uzszPAykwrAUAFIHL5SwAAAA="/>
  </w:docVars>
  <w:rsids>
    <w:rsidRoot w:val="00670ACB"/>
    <w:rsid w:val="0000208C"/>
    <w:rsid w:val="00004EBF"/>
    <w:rsid w:val="00014175"/>
    <w:rsid w:val="000150B8"/>
    <w:rsid w:val="00017D5A"/>
    <w:rsid w:val="00020C46"/>
    <w:rsid w:val="0002281F"/>
    <w:rsid w:val="00023884"/>
    <w:rsid w:val="00025BCE"/>
    <w:rsid w:val="00027E3D"/>
    <w:rsid w:val="00034668"/>
    <w:rsid w:val="00037CF0"/>
    <w:rsid w:val="00043001"/>
    <w:rsid w:val="000511AF"/>
    <w:rsid w:val="00053D84"/>
    <w:rsid w:val="000556B8"/>
    <w:rsid w:val="00055C30"/>
    <w:rsid w:val="00060076"/>
    <w:rsid w:val="00061408"/>
    <w:rsid w:val="000625AB"/>
    <w:rsid w:val="0006285B"/>
    <w:rsid w:val="00066DD5"/>
    <w:rsid w:val="00074227"/>
    <w:rsid w:val="00081FFD"/>
    <w:rsid w:val="0008203C"/>
    <w:rsid w:val="000862A4"/>
    <w:rsid w:val="00090C6D"/>
    <w:rsid w:val="000A0606"/>
    <w:rsid w:val="000A37AB"/>
    <w:rsid w:val="000B393B"/>
    <w:rsid w:val="000B4757"/>
    <w:rsid w:val="000C0ED1"/>
    <w:rsid w:val="000C7A94"/>
    <w:rsid w:val="000D1779"/>
    <w:rsid w:val="000D2F3C"/>
    <w:rsid w:val="000D338E"/>
    <w:rsid w:val="000D3A36"/>
    <w:rsid w:val="000D48B5"/>
    <w:rsid w:val="000D513D"/>
    <w:rsid w:val="000D6C21"/>
    <w:rsid w:val="000D79C5"/>
    <w:rsid w:val="000E1132"/>
    <w:rsid w:val="000E6E1C"/>
    <w:rsid w:val="000F4100"/>
    <w:rsid w:val="000F488B"/>
    <w:rsid w:val="000F626E"/>
    <w:rsid w:val="000F66EB"/>
    <w:rsid w:val="000F6920"/>
    <w:rsid w:val="000F78F7"/>
    <w:rsid w:val="00103822"/>
    <w:rsid w:val="001046E6"/>
    <w:rsid w:val="00107ED2"/>
    <w:rsid w:val="00112400"/>
    <w:rsid w:val="001142C8"/>
    <w:rsid w:val="00114FDF"/>
    <w:rsid w:val="0011710F"/>
    <w:rsid w:val="00120F7C"/>
    <w:rsid w:val="00123B89"/>
    <w:rsid w:val="00127054"/>
    <w:rsid w:val="00133A7B"/>
    <w:rsid w:val="001402C0"/>
    <w:rsid w:val="00141B1C"/>
    <w:rsid w:val="00144339"/>
    <w:rsid w:val="00145358"/>
    <w:rsid w:val="001462EC"/>
    <w:rsid w:val="0014765D"/>
    <w:rsid w:val="00150C4F"/>
    <w:rsid w:val="00151B9D"/>
    <w:rsid w:val="0015594B"/>
    <w:rsid w:val="00157447"/>
    <w:rsid w:val="00162497"/>
    <w:rsid w:val="00162FD6"/>
    <w:rsid w:val="00163D37"/>
    <w:rsid w:val="00170845"/>
    <w:rsid w:val="001713D3"/>
    <w:rsid w:val="00174BD6"/>
    <w:rsid w:val="00176FFC"/>
    <w:rsid w:val="001812CB"/>
    <w:rsid w:val="00181A53"/>
    <w:rsid w:val="001829A1"/>
    <w:rsid w:val="00191D3C"/>
    <w:rsid w:val="00195C32"/>
    <w:rsid w:val="001979CB"/>
    <w:rsid w:val="001A43D6"/>
    <w:rsid w:val="001B19A0"/>
    <w:rsid w:val="001B28FF"/>
    <w:rsid w:val="001B31CC"/>
    <w:rsid w:val="001B342D"/>
    <w:rsid w:val="001C04AE"/>
    <w:rsid w:val="001C2BCE"/>
    <w:rsid w:val="001C38E3"/>
    <w:rsid w:val="001C45C8"/>
    <w:rsid w:val="001C5336"/>
    <w:rsid w:val="001F238D"/>
    <w:rsid w:val="001F3438"/>
    <w:rsid w:val="001F56A5"/>
    <w:rsid w:val="001F58CC"/>
    <w:rsid w:val="0020010C"/>
    <w:rsid w:val="002013E0"/>
    <w:rsid w:val="00207AA4"/>
    <w:rsid w:val="002100A6"/>
    <w:rsid w:val="00215255"/>
    <w:rsid w:val="00217313"/>
    <w:rsid w:val="002220F9"/>
    <w:rsid w:val="00223A32"/>
    <w:rsid w:val="00225D0C"/>
    <w:rsid w:val="00227D52"/>
    <w:rsid w:val="00227FDE"/>
    <w:rsid w:val="00236BA1"/>
    <w:rsid w:val="00240738"/>
    <w:rsid w:val="00241897"/>
    <w:rsid w:val="00241DD2"/>
    <w:rsid w:val="00241E4C"/>
    <w:rsid w:val="002433EA"/>
    <w:rsid w:val="0024419D"/>
    <w:rsid w:val="00250EB6"/>
    <w:rsid w:val="00251A73"/>
    <w:rsid w:val="00256034"/>
    <w:rsid w:val="002577C6"/>
    <w:rsid w:val="00260537"/>
    <w:rsid w:val="002643DF"/>
    <w:rsid w:val="00264E7F"/>
    <w:rsid w:val="00270C6E"/>
    <w:rsid w:val="002752A6"/>
    <w:rsid w:val="00275CA4"/>
    <w:rsid w:val="00275F7A"/>
    <w:rsid w:val="0028098D"/>
    <w:rsid w:val="00282052"/>
    <w:rsid w:val="002863F0"/>
    <w:rsid w:val="00286EAB"/>
    <w:rsid w:val="00287201"/>
    <w:rsid w:val="00287F61"/>
    <w:rsid w:val="002902BB"/>
    <w:rsid w:val="00291EBC"/>
    <w:rsid w:val="00293805"/>
    <w:rsid w:val="00296629"/>
    <w:rsid w:val="0029738C"/>
    <w:rsid w:val="002A0802"/>
    <w:rsid w:val="002A2357"/>
    <w:rsid w:val="002A6D05"/>
    <w:rsid w:val="002B2B96"/>
    <w:rsid w:val="002B6DE5"/>
    <w:rsid w:val="002C0E28"/>
    <w:rsid w:val="002C4F69"/>
    <w:rsid w:val="002C6353"/>
    <w:rsid w:val="002E2E89"/>
    <w:rsid w:val="002E4E65"/>
    <w:rsid w:val="002E5406"/>
    <w:rsid w:val="002E5E92"/>
    <w:rsid w:val="002F1299"/>
    <w:rsid w:val="002F261C"/>
    <w:rsid w:val="002F27FD"/>
    <w:rsid w:val="0030390E"/>
    <w:rsid w:val="00306AD0"/>
    <w:rsid w:val="00314264"/>
    <w:rsid w:val="003154D0"/>
    <w:rsid w:val="003168BB"/>
    <w:rsid w:val="0032440C"/>
    <w:rsid w:val="003249F5"/>
    <w:rsid w:val="00326930"/>
    <w:rsid w:val="00326D39"/>
    <w:rsid w:val="0033285F"/>
    <w:rsid w:val="003342EB"/>
    <w:rsid w:val="00336B0F"/>
    <w:rsid w:val="003371DD"/>
    <w:rsid w:val="0034070F"/>
    <w:rsid w:val="00340CDB"/>
    <w:rsid w:val="003420F0"/>
    <w:rsid w:val="0034399C"/>
    <w:rsid w:val="003442A9"/>
    <w:rsid w:val="00350171"/>
    <w:rsid w:val="00350298"/>
    <w:rsid w:val="00351BA5"/>
    <w:rsid w:val="00353295"/>
    <w:rsid w:val="00360714"/>
    <w:rsid w:val="0036071C"/>
    <w:rsid w:val="00362A7F"/>
    <w:rsid w:val="00362D92"/>
    <w:rsid w:val="0036696F"/>
    <w:rsid w:val="0037016B"/>
    <w:rsid w:val="00377F66"/>
    <w:rsid w:val="00382470"/>
    <w:rsid w:val="0038271D"/>
    <w:rsid w:val="003862DD"/>
    <w:rsid w:val="003900ED"/>
    <w:rsid w:val="00391684"/>
    <w:rsid w:val="00391BB4"/>
    <w:rsid w:val="003932E9"/>
    <w:rsid w:val="0039486A"/>
    <w:rsid w:val="0039492B"/>
    <w:rsid w:val="00397BEB"/>
    <w:rsid w:val="003A29F1"/>
    <w:rsid w:val="003A3EAE"/>
    <w:rsid w:val="003B14E3"/>
    <w:rsid w:val="003B2E72"/>
    <w:rsid w:val="003B3A1C"/>
    <w:rsid w:val="003B45F6"/>
    <w:rsid w:val="003B53E6"/>
    <w:rsid w:val="003B7A67"/>
    <w:rsid w:val="003C5531"/>
    <w:rsid w:val="003C699F"/>
    <w:rsid w:val="003D5939"/>
    <w:rsid w:val="003D6FE1"/>
    <w:rsid w:val="003E26FC"/>
    <w:rsid w:val="003E3F08"/>
    <w:rsid w:val="003E5CC8"/>
    <w:rsid w:val="003E6557"/>
    <w:rsid w:val="003F001A"/>
    <w:rsid w:val="003F6C06"/>
    <w:rsid w:val="00401570"/>
    <w:rsid w:val="00403A76"/>
    <w:rsid w:val="004055A9"/>
    <w:rsid w:val="00407654"/>
    <w:rsid w:val="00410185"/>
    <w:rsid w:val="0041113F"/>
    <w:rsid w:val="004123C5"/>
    <w:rsid w:val="0041277E"/>
    <w:rsid w:val="00414280"/>
    <w:rsid w:val="00414F5A"/>
    <w:rsid w:val="00416632"/>
    <w:rsid w:val="00423483"/>
    <w:rsid w:val="00427DF0"/>
    <w:rsid w:val="00430376"/>
    <w:rsid w:val="0043044D"/>
    <w:rsid w:val="004355FB"/>
    <w:rsid w:val="004362F1"/>
    <w:rsid w:val="00436CB5"/>
    <w:rsid w:val="00444D17"/>
    <w:rsid w:val="004466B7"/>
    <w:rsid w:val="004523D8"/>
    <w:rsid w:val="00452678"/>
    <w:rsid w:val="0045274F"/>
    <w:rsid w:val="00453597"/>
    <w:rsid w:val="00453D72"/>
    <w:rsid w:val="00460844"/>
    <w:rsid w:val="00463465"/>
    <w:rsid w:val="0046608F"/>
    <w:rsid w:val="00466DE3"/>
    <w:rsid w:val="00472CB4"/>
    <w:rsid w:val="00474D35"/>
    <w:rsid w:val="004A5507"/>
    <w:rsid w:val="004A5D5B"/>
    <w:rsid w:val="004B1B84"/>
    <w:rsid w:val="004B7226"/>
    <w:rsid w:val="004C0EB8"/>
    <w:rsid w:val="004C6A0A"/>
    <w:rsid w:val="004C779F"/>
    <w:rsid w:val="004D2A5F"/>
    <w:rsid w:val="004D3F4E"/>
    <w:rsid w:val="004D78A1"/>
    <w:rsid w:val="004E0E0C"/>
    <w:rsid w:val="004E1067"/>
    <w:rsid w:val="004E1680"/>
    <w:rsid w:val="004E4542"/>
    <w:rsid w:val="004E546D"/>
    <w:rsid w:val="004F57CE"/>
    <w:rsid w:val="00501C1E"/>
    <w:rsid w:val="005028BB"/>
    <w:rsid w:val="00505738"/>
    <w:rsid w:val="00507614"/>
    <w:rsid w:val="005078B3"/>
    <w:rsid w:val="00510373"/>
    <w:rsid w:val="005110B4"/>
    <w:rsid w:val="00514F8F"/>
    <w:rsid w:val="00515D06"/>
    <w:rsid w:val="00515E69"/>
    <w:rsid w:val="00516470"/>
    <w:rsid w:val="0051694E"/>
    <w:rsid w:val="0051775B"/>
    <w:rsid w:val="005311EE"/>
    <w:rsid w:val="00536E0F"/>
    <w:rsid w:val="0054050A"/>
    <w:rsid w:val="00541B14"/>
    <w:rsid w:val="00546CA8"/>
    <w:rsid w:val="00546E5D"/>
    <w:rsid w:val="00547631"/>
    <w:rsid w:val="00550552"/>
    <w:rsid w:val="00553680"/>
    <w:rsid w:val="00556018"/>
    <w:rsid w:val="00557CB5"/>
    <w:rsid w:val="0056219F"/>
    <w:rsid w:val="00562EA0"/>
    <w:rsid w:val="0056418D"/>
    <w:rsid w:val="0056431A"/>
    <w:rsid w:val="00570603"/>
    <w:rsid w:val="0057287A"/>
    <w:rsid w:val="005734DF"/>
    <w:rsid w:val="005748EF"/>
    <w:rsid w:val="005815AB"/>
    <w:rsid w:val="00581B8B"/>
    <w:rsid w:val="0058407C"/>
    <w:rsid w:val="005843E5"/>
    <w:rsid w:val="005855D3"/>
    <w:rsid w:val="00585E6C"/>
    <w:rsid w:val="00595B4C"/>
    <w:rsid w:val="0059717D"/>
    <w:rsid w:val="005A0961"/>
    <w:rsid w:val="005A1901"/>
    <w:rsid w:val="005A2ACE"/>
    <w:rsid w:val="005A38F0"/>
    <w:rsid w:val="005A4A47"/>
    <w:rsid w:val="005B0E8D"/>
    <w:rsid w:val="005B7791"/>
    <w:rsid w:val="005C28D4"/>
    <w:rsid w:val="005C3B18"/>
    <w:rsid w:val="005D360C"/>
    <w:rsid w:val="005D6377"/>
    <w:rsid w:val="005E07BA"/>
    <w:rsid w:val="005E0FF8"/>
    <w:rsid w:val="005E3986"/>
    <w:rsid w:val="005E3C55"/>
    <w:rsid w:val="005E3E87"/>
    <w:rsid w:val="005F3B08"/>
    <w:rsid w:val="005F71E3"/>
    <w:rsid w:val="005F7208"/>
    <w:rsid w:val="005F722E"/>
    <w:rsid w:val="00601ADF"/>
    <w:rsid w:val="00603CC1"/>
    <w:rsid w:val="00610AFD"/>
    <w:rsid w:val="00611A04"/>
    <w:rsid w:val="00612814"/>
    <w:rsid w:val="00613936"/>
    <w:rsid w:val="00615D04"/>
    <w:rsid w:val="00621891"/>
    <w:rsid w:val="00622EBC"/>
    <w:rsid w:val="00626B71"/>
    <w:rsid w:val="00626EDA"/>
    <w:rsid w:val="00631AA7"/>
    <w:rsid w:val="00634543"/>
    <w:rsid w:val="00637564"/>
    <w:rsid w:val="0064710D"/>
    <w:rsid w:val="0064756E"/>
    <w:rsid w:val="00660A8F"/>
    <w:rsid w:val="006645B8"/>
    <w:rsid w:val="00665485"/>
    <w:rsid w:val="00670ACB"/>
    <w:rsid w:val="00673A15"/>
    <w:rsid w:val="0067717D"/>
    <w:rsid w:val="0068272F"/>
    <w:rsid w:val="006859C2"/>
    <w:rsid w:val="00686BC7"/>
    <w:rsid w:val="006874CA"/>
    <w:rsid w:val="00690120"/>
    <w:rsid w:val="00690712"/>
    <w:rsid w:val="00690B09"/>
    <w:rsid w:val="00694774"/>
    <w:rsid w:val="006A05DF"/>
    <w:rsid w:val="006A0CE9"/>
    <w:rsid w:val="006B073C"/>
    <w:rsid w:val="006B58AA"/>
    <w:rsid w:val="006B6544"/>
    <w:rsid w:val="006B736D"/>
    <w:rsid w:val="006D332B"/>
    <w:rsid w:val="006D3DC7"/>
    <w:rsid w:val="006D46F1"/>
    <w:rsid w:val="006D7D1B"/>
    <w:rsid w:val="006E6BB0"/>
    <w:rsid w:val="006F00BA"/>
    <w:rsid w:val="006F68D8"/>
    <w:rsid w:val="006F7BAE"/>
    <w:rsid w:val="007025D9"/>
    <w:rsid w:val="00703B91"/>
    <w:rsid w:val="0070788C"/>
    <w:rsid w:val="00715B20"/>
    <w:rsid w:val="00720CAD"/>
    <w:rsid w:val="0072292C"/>
    <w:rsid w:val="00723AE7"/>
    <w:rsid w:val="0073507B"/>
    <w:rsid w:val="00736363"/>
    <w:rsid w:val="00736656"/>
    <w:rsid w:val="00737853"/>
    <w:rsid w:val="00745C15"/>
    <w:rsid w:val="007469EC"/>
    <w:rsid w:val="0075318B"/>
    <w:rsid w:val="007545E3"/>
    <w:rsid w:val="00755B65"/>
    <w:rsid w:val="00756192"/>
    <w:rsid w:val="00760804"/>
    <w:rsid w:val="00762639"/>
    <w:rsid w:val="007633E4"/>
    <w:rsid w:val="0077601C"/>
    <w:rsid w:val="007800C9"/>
    <w:rsid w:val="007836B2"/>
    <w:rsid w:val="00794E1E"/>
    <w:rsid w:val="007956C4"/>
    <w:rsid w:val="007A09C8"/>
    <w:rsid w:val="007A0C03"/>
    <w:rsid w:val="007A11D2"/>
    <w:rsid w:val="007A2320"/>
    <w:rsid w:val="007A34D7"/>
    <w:rsid w:val="007A6E22"/>
    <w:rsid w:val="007B2BAD"/>
    <w:rsid w:val="007B4D1F"/>
    <w:rsid w:val="007B580F"/>
    <w:rsid w:val="007B75BB"/>
    <w:rsid w:val="007C1C6D"/>
    <w:rsid w:val="007C1D32"/>
    <w:rsid w:val="007C65C9"/>
    <w:rsid w:val="007C776B"/>
    <w:rsid w:val="007D19F6"/>
    <w:rsid w:val="007D1D85"/>
    <w:rsid w:val="007D5B09"/>
    <w:rsid w:val="007D6CCF"/>
    <w:rsid w:val="007E13A6"/>
    <w:rsid w:val="007E1422"/>
    <w:rsid w:val="007E3163"/>
    <w:rsid w:val="007E4D61"/>
    <w:rsid w:val="007E5D0E"/>
    <w:rsid w:val="007F138C"/>
    <w:rsid w:val="007F2B9D"/>
    <w:rsid w:val="00801304"/>
    <w:rsid w:val="008021B1"/>
    <w:rsid w:val="008043E5"/>
    <w:rsid w:val="00804CD6"/>
    <w:rsid w:val="00805384"/>
    <w:rsid w:val="00805C1B"/>
    <w:rsid w:val="00815403"/>
    <w:rsid w:val="00815933"/>
    <w:rsid w:val="00821419"/>
    <w:rsid w:val="008268D7"/>
    <w:rsid w:val="00827F80"/>
    <w:rsid w:val="00832454"/>
    <w:rsid w:val="00835311"/>
    <w:rsid w:val="0084047E"/>
    <w:rsid w:val="00841022"/>
    <w:rsid w:val="00843C36"/>
    <w:rsid w:val="00846BE5"/>
    <w:rsid w:val="00846E68"/>
    <w:rsid w:val="008473D4"/>
    <w:rsid w:val="00850819"/>
    <w:rsid w:val="0085206F"/>
    <w:rsid w:val="00855575"/>
    <w:rsid w:val="00857ED1"/>
    <w:rsid w:val="00863155"/>
    <w:rsid w:val="008662A1"/>
    <w:rsid w:val="00873A4D"/>
    <w:rsid w:val="00875AE5"/>
    <w:rsid w:val="00881272"/>
    <w:rsid w:val="00883A88"/>
    <w:rsid w:val="008847DA"/>
    <w:rsid w:val="00890B94"/>
    <w:rsid w:val="00894A70"/>
    <w:rsid w:val="00895167"/>
    <w:rsid w:val="008A0292"/>
    <w:rsid w:val="008A261A"/>
    <w:rsid w:val="008A336F"/>
    <w:rsid w:val="008A58F3"/>
    <w:rsid w:val="008A5F5F"/>
    <w:rsid w:val="008A623A"/>
    <w:rsid w:val="008A705A"/>
    <w:rsid w:val="008B1C15"/>
    <w:rsid w:val="008B480D"/>
    <w:rsid w:val="008B733E"/>
    <w:rsid w:val="008C4A01"/>
    <w:rsid w:val="008C5A3C"/>
    <w:rsid w:val="008C78FF"/>
    <w:rsid w:val="008D584F"/>
    <w:rsid w:val="008E0CD5"/>
    <w:rsid w:val="008E3C0F"/>
    <w:rsid w:val="008E73FC"/>
    <w:rsid w:val="008E78F2"/>
    <w:rsid w:val="008F23FB"/>
    <w:rsid w:val="008F4157"/>
    <w:rsid w:val="008F6551"/>
    <w:rsid w:val="00912663"/>
    <w:rsid w:val="00917DC0"/>
    <w:rsid w:val="00921201"/>
    <w:rsid w:val="00922160"/>
    <w:rsid w:val="00922466"/>
    <w:rsid w:val="00922E90"/>
    <w:rsid w:val="009238B6"/>
    <w:rsid w:val="00924BFD"/>
    <w:rsid w:val="009357E1"/>
    <w:rsid w:val="00935917"/>
    <w:rsid w:val="009360F5"/>
    <w:rsid w:val="00950494"/>
    <w:rsid w:val="009548B7"/>
    <w:rsid w:val="00955748"/>
    <w:rsid w:val="009576B6"/>
    <w:rsid w:val="00957A07"/>
    <w:rsid w:val="00962BA0"/>
    <w:rsid w:val="009676D0"/>
    <w:rsid w:val="009717E2"/>
    <w:rsid w:val="0097580B"/>
    <w:rsid w:val="009858E4"/>
    <w:rsid w:val="00992B56"/>
    <w:rsid w:val="0099439E"/>
    <w:rsid w:val="009A0FC6"/>
    <w:rsid w:val="009A3BA2"/>
    <w:rsid w:val="009B11A4"/>
    <w:rsid w:val="009B5B73"/>
    <w:rsid w:val="009C0241"/>
    <w:rsid w:val="009C26B9"/>
    <w:rsid w:val="009C2E23"/>
    <w:rsid w:val="009C35C1"/>
    <w:rsid w:val="009C466A"/>
    <w:rsid w:val="009D13E8"/>
    <w:rsid w:val="009D4231"/>
    <w:rsid w:val="009D59A5"/>
    <w:rsid w:val="009E13FA"/>
    <w:rsid w:val="009E2620"/>
    <w:rsid w:val="009E35B9"/>
    <w:rsid w:val="009E39A5"/>
    <w:rsid w:val="009E4E9E"/>
    <w:rsid w:val="009E7020"/>
    <w:rsid w:val="009E785F"/>
    <w:rsid w:val="009F1361"/>
    <w:rsid w:val="00A0038B"/>
    <w:rsid w:val="00A156E9"/>
    <w:rsid w:val="00A17161"/>
    <w:rsid w:val="00A2342D"/>
    <w:rsid w:val="00A2462A"/>
    <w:rsid w:val="00A24CDA"/>
    <w:rsid w:val="00A24CFE"/>
    <w:rsid w:val="00A33997"/>
    <w:rsid w:val="00A34406"/>
    <w:rsid w:val="00A3482F"/>
    <w:rsid w:val="00A34C10"/>
    <w:rsid w:val="00A40DED"/>
    <w:rsid w:val="00A41A1C"/>
    <w:rsid w:val="00A44726"/>
    <w:rsid w:val="00A5346C"/>
    <w:rsid w:val="00A57C23"/>
    <w:rsid w:val="00A61E50"/>
    <w:rsid w:val="00A6537E"/>
    <w:rsid w:val="00A66B51"/>
    <w:rsid w:val="00A709A9"/>
    <w:rsid w:val="00A73D6C"/>
    <w:rsid w:val="00A7553D"/>
    <w:rsid w:val="00A770FF"/>
    <w:rsid w:val="00A81AC4"/>
    <w:rsid w:val="00A847CB"/>
    <w:rsid w:val="00A903E8"/>
    <w:rsid w:val="00A93F77"/>
    <w:rsid w:val="00AA1670"/>
    <w:rsid w:val="00AA2FAA"/>
    <w:rsid w:val="00AB1D69"/>
    <w:rsid w:val="00AB2EA3"/>
    <w:rsid w:val="00AB4E4E"/>
    <w:rsid w:val="00AD0D60"/>
    <w:rsid w:val="00AD105E"/>
    <w:rsid w:val="00AD1089"/>
    <w:rsid w:val="00AD5CD8"/>
    <w:rsid w:val="00AE365B"/>
    <w:rsid w:val="00AE7AA0"/>
    <w:rsid w:val="00AF0230"/>
    <w:rsid w:val="00AF1C2F"/>
    <w:rsid w:val="00AF2AD5"/>
    <w:rsid w:val="00AF6548"/>
    <w:rsid w:val="00B032FD"/>
    <w:rsid w:val="00B03BE9"/>
    <w:rsid w:val="00B044DE"/>
    <w:rsid w:val="00B10D2B"/>
    <w:rsid w:val="00B11FEB"/>
    <w:rsid w:val="00B15B0E"/>
    <w:rsid w:val="00B202B1"/>
    <w:rsid w:val="00B20A46"/>
    <w:rsid w:val="00B20B24"/>
    <w:rsid w:val="00B225EE"/>
    <w:rsid w:val="00B263B9"/>
    <w:rsid w:val="00B31B5B"/>
    <w:rsid w:val="00B3633F"/>
    <w:rsid w:val="00B40667"/>
    <w:rsid w:val="00B43162"/>
    <w:rsid w:val="00B440E3"/>
    <w:rsid w:val="00B448CC"/>
    <w:rsid w:val="00B4630B"/>
    <w:rsid w:val="00B504C9"/>
    <w:rsid w:val="00B52679"/>
    <w:rsid w:val="00B55A90"/>
    <w:rsid w:val="00B61038"/>
    <w:rsid w:val="00B669F0"/>
    <w:rsid w:val="00B670B7"/>
    <w:rsid w:val="00B672F6"/>
    <w:rsid w:val="00B67A22"/>
    <w:rsid w:val="00B721BF"/>
    <w:rsid w:val="00B73000"/>
    <w:rsid w:val="00B73537"/>
    <w:rsid w:val="00B84F79"/>
    <w:rsid w:val="00B85227"/>
    <w:rsid w:val="00B90FB4"/>
    <w:rsid w:val="00B94523"/>
    <w:rsid w:val="00B95745"/>
    <w:rsid w:val="00B96E46"/>
    <w:rsid w:val="00B97483"/>
    <w:rsid w:val="00BA44BD"/>
    <w:rsid w:val="00BB0C01"/>
    <w:rsid w:val="00BB0E16"/>
    <w:rsid w:val="00BB1DA0"/>
    <w:rsid w:val="00BB2B7D"/>
    <w:rsid w:val="00BB335A"/>
    <w:rsid w:val="00BB4134"/>
    <w:rsid w:val="00BB7516"/>
    <w:rsid w:val="00BC5111"/>
    <w:rsid w:val="00BC667E"/>
    <w:rsid w:val="00BD06DA"/>
    <w:rsid w:val="00BD0DD9"/>
    <w:rsid w:val="00BD3B7B"/>
    <w:rsid w:val="00BE4946"/>
    <w:rsid w:val="00BE55FC"/>
    <w:rsid w:val="00BE7F57"/>
    <w:rsid w:val="00BF0620"/>
    <w:rsid w:val="00BF2BEF"/>
    <w:rsid w:val="00BF2EF1"/>
    <w:rsid w:val="00BF4BE5"/>
    <w:rsid w:val="00BF59BA"/>
    <w:rsid w:val="00C02F6B"/>
    <w:rsid w:val="00C061CE"/>
    <w:rsid w:val="00C06F44"/>
    <w:rsid w:val="00C1184F"/>
    <w:rsid w:val="00C1265B"/>
    <w:rsid w:val="00C13FB6"/>
    <w:rsid w:val="00C14137"/>
    <w:rsid w:val="00C142D6"/>
    <w:rsid w:val="00C1563A"/>
    <w:rsid w:val="00C26643"/>
    <w:rsid w:val="00C306B1"/>
    <w:rsid w:val="00C33189"/>
    <w:rsid w:val="00C335A5"/>
    <w:rsid w:val="00C34518"/>
    <w:rsid w:val="00C34E7B"/>
    <w:rsid w:val="00C35D66"/>
    <w:rsid w:val="00C425A8"/>
    <w:rsid w:val="00C44C9C"/>
    <w:rsid w:val="00C61073"/>
    <w:rsid w:val="00C66EF2"/>
    <w:rsid w:val="00C702E8"/>
    <w:rsid w:val="00C733FA"/>
    <w:rsid w:val="00C75D6E"/>
    <w:rsid w:val="00C90C6E"/>
    <w:rsid w:val="00C93529"/>
    <w:rsid w:val="00C96686"/>
    <w:rsid w:val="00C97974"/>
    <w:rsid w:val="00CA258A"/>
    <w:rsid w:val="00CA4B72"/>
    <w:rsid w:val="00CB782E"/>
    <w:rsid w:val="00CC34B0"/>
    <w:rsid w:val="00CC51F8"/>
    <w:rsid w:val="00CD6BAD"/>
    <w:rsid w:val="00CE57B9"/>
    <w:rsid w:val="00CE5937"/>
    <w:rsid w:val="00CE5B4B"/>
    <w:rsid w:val="00CF5098"/>
    <w:rsid w:val="00CF5366"/>
    <w:rsid w:val="00CF67D1"/>
    <w:rsid w:val="00CF6E7C"/>
    <w:rsid w:val="00D05A8F"/>
    <w:rsid w:val="00D05D74"/>
    <w:rsid w:val="00D11F76"/>
    <w:rsid w:val="00D126F4"/>
    <w:rsid w:val="00D13E6E"/>
    <w:rsid w:val="00D15192"/>
    <w:rsid w:val="00D16C8D"/>
    <w:rsid w:val="00D20AF2"/>
    <w:rsid w:val="00D30B86"/>
    <w:rsid w:val="00D333AA"/>
    <w:rsid w:val="00D346B3"/>
    <w:rsid w:val="00D34C88"/>
    <w:rsid w:val="00D3570A"/>
    <w:rsid w:val="00D4079B"/>
    <w:rsid w:val="00D4122C"/>
    <w:rsid w:val="00D42F55"/>
    <w:rsid w:val="00D5268B"/>
    <w:rsid w:val="00D546EE"/>
    <w:rsid w:val="00D571B0"/>
    <w:rsid w:val="00D62DD2"/>
    <w:rsid w:val="00D637B4"/>
    <w:rsid w:val="00D709E0"/>
    <w:rsid w:val="00D70AB0"/>
    <w:rsid w:val="00D766C7"/>
    <w:rsid w:val="00D85FA0"/>
    <w:rsid w:val="00D86961"/>
    <w:rsid w:val="00D86A4E"/>
    <w:rsid w:val="00D92453"/>
    <w:rsid w:val="00D94DB0"/>
    <w:rsid w:val="00DA358A"/>
    <w:rsid w:val="00DA3BE4"/>
    <w:rsid w:val="00DA707F"/>
    <w:rsid w:val="00DB02E9"/>
    <w:rsid w:val="00DB10E3"/>
    <w:rsid w:val="00DC1DF3"/>
    <w:rsid w:val="00DC5EFA"/>
    <w:rsid w:val="00DC7FDF"/>
    <w:rsid w:val="00DD4260"/>
    <w:rsid w:val="00DD59F6"/>
    <w:rsid w:val="00DD69DF"/>
    <w:rsid w:val="00DE183D"/>
    <w:rsid w:val="00DE1905"/>
    <w:rsid w:val="00DE1AF6"/>
    <w:rsid w:val="00DE2370"/>
    <w:rsid w:val="00DE3718"/>
    <w:rsid w:val="00DE3C93"/>
    <w:rsid w:val="00DF232E"/>
    <w:rsid w:val="00DF2BE5"/>
    <w:rsid w:val="00DF3503"/>
    <w:rsid w:val="00E004A5"/>
    <w:rsid w:val="00E051D7"/>
    <w:rsid w:val="00E0707A"/>
    <w:rsid w:val="00E07803"/>
    <w:rsid w:val="00E10F78"/>
    <w:rsid w:val="00E117AB"/>
    <w:rsid w:val="00E138C0"/>
    <w:rsid w:val="00E14B6A"/>
    <w:rsid w:val="00E16606"/>
    <w:rsid w:val="00E16D1F"/>
    <w:rsid w:val="00E23A4F"/>
    <w:rsid w:val="00E24A51"/>
    <w:rsid w:val="00E25982"/>
    <w:rsid w:val="00E25AD4"/>
    <w:rsid w:val="00E36927"/>
    <w:rsid w:val="00E40895"/>
    <w:rsid w:val="00E41A94"/>
    <w:rsid w:val="00E41D0A"/>
    <w:rsid w:val="00E41EE3"/>
    <w:rsid w:val="00E42EB0"/>
    <w:rsid w:val="00E46887"/>
    <w:rsid w:val="00E471BE"/>
    <w:rsid w:val="00E47392"/>
    <w:rsid w:val="00E54241"/>
    <w:rsid w:val="00E6002C"/>
    <w:rsid w:val="00E622F0"/>
    <w:rsid w:val="00E63C3A"/>
    <w:rsid w:val="00E6608F"/>
    <w:rsid w:val="00E6721F"/>
    <w:rsid w:val="00E731F8"/>
    <w:rsid w:val="00E80F64"/>
    <w:rsid w:val="00E82923"/>
    <w:rsid w:val="00E82BAA"/>
    <w:rsid w:val="00E83868"/>
    <w:rsid w:val="00E83969"/>
    <w:rsid w:val="00E842B7"/>
    <w:rsid w:val="00E856AE"/>
    <w:rsid w:val="00E864CF"/>
    <w:rsid w:val="00E9282D"/>
    <w:rsid w:val="00E94EE9"/>
    <w:rsid w:val="00EA0108"/>
    <w:rsid w:val="00EA05ED"/>
    <w:rsid w:val="00EA07A8"/>
    <w:rsid w:val="00EA1D03"/>
    <w:rsid w:val="00EA2382"/>
    <w:rsid w:val="00EA600F"/>
    <w:rsid w:val="00EB7C80"/>
    <w:rsid w:val="00EC213F"/>
    <w:rsid w:val="00EC2A87"/>
    <w:rsid w:val="00EC56AF"/>
    <w:rsid w:val="00ED1E69"/>
    <w:rsid w:val="00ED6885"/>
    <w:rsid w:val="00EE0F46"/>
    <w:rsid w:val="00EE404A"/>
    <w:rsid w:val="00EE6474"/>
    <w:rsid w:val="00EE724F"/>
    <w:rsid w:val="00EF37E2"/>
    <w:rsid w:val="00EF444C"/>
    <w:rsid w:val="00EF53D9"/>
    <w:rsid w:val="00EF7102"/>
    <w:rsid w:val="00EF7CD8"/>
    <w:rsid w:val="00F030AA"/>
    <w:rsid w:val="00F04FB9"/>
    <w:rsid w:val="00F073D1"/>
    <w:rsid w:val="00F079B1"/>
    <w:rsid w:val="00F11BF9"/>
    <w:rsid w:val="00F12642"/>
    <w:rsid w:val="00F133C8"/>
    <w:rsid w:val="00F1411C"/>
    <w:rsid w:val="00F15184"/>
    <w:rsid w:val="00F20C68"/>
    <w:rsid w:val="00F22A4F"/>
    <w:rsid w:val="00F23CB8"/>
    <w:rsid w:val="00F26F26"/>
    <w:rsid w:val="00F32DA6"/>
    <w:rsid w:val="00F33345"/>
    <w:rsid w:val="00F337B9"/>
    <w:rsid w:val="00F41BF6"/>
    <w:rsid w:val="00F42CDA"/>
    <w:rsid w:val="00F44D5C"/>
    <w:rsid w:val="00F50E5A"/>
    <w:rsid w:val="00F52348"/>
    <w:rsid w:val="00F5287C"/>
    <w:rsid w:val="00F53409"/>
    <w:rsid w:val="00F54ED4"/>
    <w:rsid w:val="00F61FD6"/>
    <w:rsid w:val="00F623AE"/>
    <w:rsid w:val="00F630E7"/>
    <w:rsid w:val="00F65450"/>
    <w:rsid w:val="00F70371"/>
    <w:rsid w:val="00F705A9"/>
    <w:rsid w:val="00F73658"/>
    <w:rsid w:val="00F807CF"/>
    <w:rsid w:val="00F84831"/>
    <w:rsid w:val="00F908D2"/>
    <w:rsid w:val="00F926AB"/>
    <w:rsid w:val="00F941FF"/>
    <w:rsid w:val="00F94A93"/>
    <w:rsid w:val="00F96D23"/>
    <w:rsid w:val="00FA3641"/>
    <w:rsid w:val="00FB0B16"/>
    <w:rsid w:val="00FB1918"/>
    <w:rsid w:val="00FB2519"/>
    <w:rsid w:val="00FB266B"/>
    <w:rsid w:val="00FB2A01"/>
    <w:rsid w:val="00FB402D"/>
    <w:rsid w:val="00FB6577"/>
    <w:rsid w:val="00FC572C"/>
    <w:rsid w:val="00FC644F"/>
    <w:rsid w:val="00FD2D84"/>
    <w:rsid w:val="00FD361D"/>
    <w:rsid w:val="00FD6473"/>
    <w:rsid w:val="00FD6C05"/>
    <w:rsid w:val="00FD71FA"/>
    <w:rsid w:val="00FE3285"/>
    <w:rsid w:val="00FE67EE"/>
    <w:rsid w:val="00FE7B0D"/>
    <w:rsid w:val="00FF05AA"/>
    <w:rsid w:val="5B1C3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9B10E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5594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样式1"/>
    <w:basedOn w:val="a"/>
    <w:qFormat/>
    <w:rsid w:val="003E26FC"/>
    <w:pPr>
      <w:spacing w:line="500" w:lineRule="exact"/>
    </w:pPr>
    <w:rPr>
      <w:sz w:val="21"/>
      <w:u w:val="single"/>
    </w:rPr>
  </w:style>
  <w:style w:type="paragraph" w:styleId="a3">
    <w:name w:val="List Paragraph"/>
    <w:basedOn w:val="a"/>
    <w:uiPriority w:val="34"/>
    <w:qFormat/>
    <w:rsid w:val="0033285F"/>
    <w:pPr>
      <w:ind w:firstLineChars="200" w:firstLine="420"/>
    </w:pPr>
  </w:style>
  <w:style w:type="paragraph" w:styleId="a4">
    <w:name w:val="Normal (Web)"/>
    <w:basedOn w:val="a"/>
    <w:uiPriority w:val="99"/>
    <w:unhideWhenUsed/>
    <w:rsid w:val="0015594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lang w:eastAsia="en-US"/>
    </w:rPr>
  </w:style>
  <w:style w:type="paragraph" w:styleId="a5">
    <w:name w:val="annotation text"/>
    <w:basedOn w:val="a"/>
    <w:link w:val="a6"/>
    <w:uiPriority w:val="99"/>
    <w:semiHidden/>
    <w:unhideWhenUsed/>
    <w:rsid w:val="005A38F0"/>
    <w:rPr>
      <w:sz w:val="20"/>
      <w:szCs w:val="20"/>
    </w:rPr>
  </w:style>
  <w:style w:type="character" w:customStyle="1" w:styleId="a6">
    <w:name w:val="批注文字字符"/>
    <w:basedOn w:val="a0"/>
    <w:link w:val="a5"/>
    <w:uiPriority w:val="99"/>
    <w:semiHidden/>
    <w:qFormat/>
    <w:rsid w:val="005A38F0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qFormat/>
    <w:rsid w:val="00FD6C05"/>
    <w:rPr>
      <w:rFonts w:ascii="宋体" w:eastAsia="宋体"/>
      <w:sz w:val="18"/>
      <w:szCs w:val="18"/>
    </w:rPr>
  </w:style>
  <w:style w:type="character" w:customStyle="1" w:styleId="a8">
    <w:name w:val="批注框文本字符"/>
    <w:basedOn w:val="a0"/>
    <w:link w:val="a7"/>
    <w:uiPriority w:val="99"/>
    <w:semiHidden/>
    <w:qFormat/>
    <w:rsid w:val="005A38F0"/>
    <w:rPr>
      <w:rFonts w:ascii="宋体" w:eastAsia="宋体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15594B"/>
    <w:rPr>
      <w:sz w:val="21"/>
      <w:szCs w:val="21"/>
    </w:rPr>
  </w:style>
  <w:style w:type="paragraph" w:styleId="aa">
    <w:name w:val="annotation subject"/>
    <w:basedOn w:val="a5"/>
    <w:next w:val="a5"/>
    <w:link w:val="ab"/>
    <w:uiPriority w:val="99"/>
    <w:semiHidden/>
    <w:unhideWhenUsed/>
    <w:qFormat/>
    <w:rsid w:val="0015594B"/>
    <w:rPr>
      <w:b/>
      <w:bCs/>
    </w:rPr>
  </w:style>
  <w:style w:type="character" w:customStyle="1" w:styleId="ab">
    <w:name w:val="批注主题字符"/>
    <w:basedOn w:val="a6"/>
    <w:link w:val="aa"/>
    <w:uiPriority w:val="99"/>
    <w:semiHidden/>
    <w:rsid w:val="0015594B"/>
    <w:rPr>
      <w:b/>
      <w:bCs/>
      <w:sz w:val="20"/>
      <w:szCs w:val="20"/>
    </w:rPr>
  </w:style>
  <w:style w:type="character" w:styleId="ac">
    <w:name w:val="line number"/>
    <w:basedOn w:val="a0"/>
    <w:uiPriority w:val="99"/>
    <w:semiHidden/>
    <w:unhideWhenUsed/>
    <w:rsid w:val="00B032FD"/>
  </w:style>
  <w:style w:type="table" w:styleId="ad">
    <w:name w:val="Table Grid"/>
    <w:basedOn w:val="a1"/>
    <w:uiPriority w:val="39"/>
    <w:rsid w:val="00F61FD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header"/>
    <w:basedOn w:val="a"/>
    <w:link w:val="af"/>
    <w:uiPriority w:val="99"/>
    <w:unhideWhenUsed/>
    <w:rsid w:val="008951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字符"/>
    <w:basedOn w:val="a0"/>
    <w:link w:val="ae"/>
    <w:uiPriority w:val="99"/>
    <w:rsid w:val="00895167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8951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字符"/>
    <w:basedOn w:val="a0"/>
    <w:link w:val="af0"/>
    <w:uiPriority w:val="99"/>
    <w:rsid w:val="0089516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284</Words>
  <Characters>1625</Characters>
  <Application>Microsoft Macintosh Word</Application>
  <DocSecurity>0</DocSecurity>
  <Lines>13</Lines>
  <Paragraphs>3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User118</dc:creator>
  <cp:keywords/>
  <dc:description/>
  <cp:lastModifiedBy>Office User118</cp:lastModifiedBy>
  <cp:revision>17</cp:revision>
  <cp:lastPrinted>2019-09-15T04:28:00Z</cp:lastPrinted>
  <dcterms:created xsi:type="dcterms:W3CDTF">2019-09-24T05:46:00Z</dcterms:created>
  <dcterms:modified xsi:type="dcterms:W3CDTF">2020-01-21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